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11C4EB" w14:textId="6ABC5398" w:rsidR="00E862A9" w:rsidRDefault="00E862A9" w:rsidP="00E862A9">
      <w:pPr>
        <w:ind w:left="720"/>
        <w:jc w:val="center"/>
        <w:rPr>
          <w:b/>
          <w:sz w:val="40"/>
          <w:szCs w:val="40"/>
          <w:u w:val="single"/>
        </w:rPr>
      </w:pPr>
      <w:r>
        <w:rPr>
          <w:noProof/>
        </w:rPr>
        <w:drawing>
          <wp:anchor distT="0" distB="0" distL="114300" distR="114300" simplePos="0" relativeHeight="251674624" behindDoc="1" locked="0" layoutInCell="1" allowOverlap="1" wp14:anchorId="55DFE175" wp14:editId="756B69C0">
            <wp:simplePos x="0" y="0"/>
            <wp:positionH relativeFrom="column">
              <wp:posOffset>-68580</wp:posOffset>
            </wp:positionH>
            <wp:positionV relativeFrom="paragraph">
              <wp:posOffset>0</wp:posOffset>
            </wp:positionV>
            <wp:extent cx="662940" cy="662940"/>
            <wp:effectExtent l="0" t="0" r="3810" b="3810"/>
            <wp:wrapTight wrapText="bothSides">
              <wp:wrapPolygon edited="0">
                <wp:start x="0" y="0"/>
                <wp:lineTo x="0" y="21103"/>
                <wp:lineTo x="21103" y="21103"/>
                <wp:lineTo x="21103" y="0"/>
                <wp:lineTo x="0" y="0"/>
              </wp:wrapPolygon>
            </wp:wrapTight>
            <wp:docPr id="4" name="Picture 4" descr="C:\Users\mayanka\AppData\Local\Microsoft\Windows\INetCache\Content.MSO\CE0FDE5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yanka\AppData\Local\Microsoft\Windows\INetCache\Content.MSO\CE0FDE59.tmp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940" cy="662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C3CAC4" w14:textId="53898720" w:rsidR="00E862A9" w:rsidRPr="00E862A9" w:rsidRDefault="00E862A9" w:rsidP="00E862A9">
      <w:pPr>
        <w:ind w:left="720"/>
        <w:jc w:val="center"/>
        <w:rPr>
          <w:b/>
          <w:sz w:val="40"/>
          <w:szCs w:val="40"/>
          <w:u w:val="single"/>
        </w:rPr>
      </w:pPr>
      <w:r w:rsidRPr="00E862A9">
        <w:rPr>
          <w:b/>
          <w:sz w:val="40"/>
          <w:szCs w:val="40"/>
          <w:u w:val="single"/>
        </w:rPr>
        <w:t>HRB1-AccountSystem</w:t>
      </w:r>
    </w:p>
    <w:p w14:paraId="338220A2" w14:textId="45B35213" w:rsidR="00A968E0" w:rsidRDefault="00E426E9" w:rsidP="00E426E9">
      <w:pPr>
        <w:ind w:left="720"/>
        <w:rPr>
          <w:b/>
          <w:sz w:val="40"/>
          <w:szCs w:val="40"/>
        </w:rPr>
      </w:pPr>
      <w:r w:rsidRPr="00E426E9">
        <w:rPr>
          <w:b/>
          <w:sz w:val="40"/>
          <w:szCs w:val="40"/>
        </w:rPr>
        <w:t xml:space="preserve">HR Block </w:t>
      </w:r>
      <w:proofErr w:type="spellStart"/>
      <w:r w:rsidRPr="00E426E9">
        <w:rPr>
          <w:b/>
          <w:sz w:val="40"/>
          <w:szCs w:val="40"/>
        </w:rPr>
        <w:t>usecase</w:t>
      </w:r>
      <w:proofErr w:type="spellEnd"/>
      <w:r w:rsidRPr="00E426E9">
        <w:rPr>
          <w:b/>
          <w:sz w:val="40"/>
          <w:szCs w:val="40"/>
        </w:rPr>
        <w:t xml:space="preserve"> - </w:t>
      </w:r>
      <w:r w:rsidR="00A968E0" w:rsidRPr="00E426E9">
        <w:rPr>
          <w:b/>
          <w:sz w:val="40"/>
          <w:szCs w:val="40"/>
        </w:rPr>
        <w:t>Account System</w:t>
      </w:r>
      <w:r>
        <w:rPr>
          <w:b/>
          <w:sz w:val="40"/>
          <w:szCs w:val="40"/>
        </w:rPr>
        <w:t xml:space="preserve"> Management</w:t>
      </w:r>
    </w:p>
    <w:p w14:paraId="0DEF2A19" w14:textId="77777777" w:rsidR="005366EE" w:rsidRDefault="005366EE" w:rsidP="005366EE">
      <w:pPr>
        <w:jc w:val="center"/>
      </w:pPr>
      <w:r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  <w:shd w:val="clear" w:color="auto" w:fill="FFFFFF"/>
          <w:lang w:eastAsia="en-IN"/>
        </w:rPr>
        <w:t xml:space="preserve">Point of Contact:  Vijay </w:t>
      </w:r>
      <w:proofErr w:type="spellStart"/>
      <w:r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  <w:shd w:val="clear" w:color="auto" w:fill="FFFFFF"/>
          <w:lang w:eastAsia="en-IN"/>
        </w:rPr>
        <w:t>Walunj</w:t>
      </w:r>
      <w:proofErr w:type="spellEnd"/>
      <w:r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  <w:shd w:val="clear" w:color="auto" w:fill="FFFFFF"/>
          <w:lang w:eastAsia="en-IN"/>
        </w:rPr>
        <w:t xml:space="preserve"> &lt;</w:t>
      </w:r>
      <w:r w:rsidRPr="00C73CCA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  <w:shd w:val="clear" w:color="auto" w:fill="FFFFFF"/>
          <w:lang w:eastAsia="en-IN"/>
        </w:rPr>
        <w:t>vi</w:t>
      </w:r>
      <w:bookmarkStart w:id="0" w:name="_GoBack"/>
      <w:bookmarkEnd w:id="0"/>
      <w:r w:rsidRPr="00C73CCA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  <w:shd w:val="clear" w:color="auto" w:fill="FFFFFF"/>
          <w:lang w:eastAsia="en-IN"/>
        </w:rPr>
        <w:t>jay.walunj@mail.umkc.edu</w:t>
      </w:r>
      <w:r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  <w:shd w:val="clear" w:color="auto" w:fill="FFFFFF"/>
          <w:lang w:eastAsia="en-IN"/>
        </w:rPr>
        <w:t>&gt;</w:t>
      </w:r>
    </w:p>
    <w:p w14:paraId="222AB0BC" w14:textId="77777777" w:rsidR="00E426E9" w:rsidRDefault="00E426E9" w:rsidP="00E426E9">
      <w:pPr>
        <w:pStyle w:val="ListParagraph"/>
        <w:ind w:left="0"/>
      </w:pPr>
      <w:r>
        <w:t xml:space="preserve">Design </w:t>
      </w:r>
      <w:proofErr w:type="spellStart"/>
      <w:proofErr w:type="gramStart"/>
      <w:r>
        <w:t>a</w:t>
      </w:r>
      <w:proofErr w:type="spellEnd"/>
      <w:proofErr w:type="gramEnd"/>
      <w:r>
        <w:t xml:space="preserve"> account system management. </w:t>
      </w:r>
      <w:r w:rsidR="00A968E0">
        <w:t>Each user has an account where he can login to a portal. A user can have a spouse linked to the account.</w:t>
      </w:r>
      <w:r w:rsidRPr="00E426E9">
        <w:t xml:space="preserve"> </w:t>
      </w:r>
      <w:proofErr w:type="gramStart"/>
      <w:r>
        <w:t>Create  a</w:t>
      </w:r>
      <w:proofErr w:type="gramEnd"/>
      <w:r>
        <w:t xml:space="preserve"> simple UI where the individual can login with his Id and he should be able to see all his transactions in different sections. Interested in the </w:t>
      </w:r>
      <w:proofErr w:type="spellStart"/>
      <w:r>
        <w:t>datamodel</w:t>
      </w:r>
      <w:proofErr w:type="spellEnd"/>
      <w:r>
        <w:t>.</w:t>
      </w:r>
    </w:p>
    <w:p w14:paraId="32216A23" w14:textId="77777777" w:rsidR="004C18A6" w:rsidRDefault="004C18A6"/>
    <w:p w14:paraId="46F18BDE" w14:textId="77777777" w:rsidR="00C60ABF" w:rsidRDefault="00C60ABF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B430898" wp14:editId="25AD6193">
                <wp:simplePos x="0" y="0"/>
                <wp:positionH relativeFrom="column">
                  <wp:posOffset>2133600</wp:posOffset>
                </wp:positionH>
                <wp:positionV relativeFrom="paragraph">
                  <wp:posOffset>619125</wp:posOffset>
                </wp:positionV>
                <wp:extent cx="419100" cy="1209675"/>
                <wp:effectExtent l="38100" t="0" r="19050" b="85725"/>
                <wp:wrapNone/>
                <wp:docPr id="7" name="Connector: Elbow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9100" cy="1209675"/>
                        </a:xfrm>
                        <a:prstGeom prst="bent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FF58F2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7" o:spid="_x0000_s1026" type="#_x0000_t34" style="position:absolute;margin-left:168pt;margin-top:48.75pt;width:33pt;height:95.25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" strokecolor="#4472c4 [3204]" strokeweight=".5pt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784FA48" wp14:editId="13824046">
                <wp:simplePos x="0" y="0"/>
                <wp:positionH relativeFrom="column">
                  <wp:posOffset>4410075</wp:posOffset>
                </wp:positionH>
                <wp:positionV relativeFrom="paragraph">
                  <wp:posOffset>505460</wp:posOffset>
                </wp:positionV>
                <wp:extent cx="419100" cy="1209675"/>
                <wp:effectExtent l="38100" t="0" r="19050" b="85725"/>
                <wp:wrapNone/>
                <wp:docPr id="8" name="Connector: Elbow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9100" cy="1209675"/>
                        </a:xfrm>
                        <a:prstGeom prst="bent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82B601" id="Connector: Elbow 8" o:spid="_x0000_s1026" type="#_x0000_t34" style="position:absolute;margin-left:347.25pt;margin-top:39.8pt;width:33pt;height:95.25pt;flip:x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" strokecolor="#4472c4 [3204]" strokeweight=".5pt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6E8860A" wp14:editId="216AE17C">
                <wp:simplePos x="0" y="0"/>
                <wp:positionH relativeFrom="column">
                  <wp:posOffset>3114675</wp:posOffset>
                </wp:positionH>
                <wp:positionV relativeFrom="paragraph">
                  <wp:posOffset>581660</wp:posOffset>
                </wp:positionV>
                <wp:extent cx="371475" cy="1152525"/>
                <wp:effectExtent l="0" t="0" r="47625" b="85725"/>
                <wp:wrapNone/>
                <wp:docPr id="6" name="Connector: Elbow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1475" cy="1152525"/>
                        </a:xfrm>
                        <a:prstGeom prst="bent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D30CD77" id="Connector: Elbow 6" o:spid="_x0000_s1026" type="#_x0000_t34" style="position:absolute;margin-left:245.25pt;margin-top:45.8pt;width:29.25pt;height:90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" strokecolor="#4472c4 [3204]" strokeweight=".5pt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592033" wp14:editId="22350950">
                <wp:simplePos x="0" y="0"/>
                <wp:positionH relativeFrom="column">
                  <wp:posOffset>923925</wp:posOffset>
                </wp:positionH>
                <wp:positionV relativeFrom="paragraph">
                  <wp:posOffset>676909</wp:posOffset>
                </wp:positionV>
                <wp:extent cx="371475" cy="1152525"/>
                <wp:effectExtent l="0" t="0" r="47625" b="85725"/>
                <wp:wrapNone/>
                <wp:docPr id="5" name="Connector: Elbow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1475" cy="1152525"/>
                        </a:xfrm>
                        <a:prstGeom prst="bent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41F42FB" id="Connector: Elbow 5" o:spid="_x0000_s1026" type="#_x0000_t34" style="position:absolute;margin-left:72.75pt;margin-top:53.3pt;width:29.25pt;height:90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" strokecolor="#4472c4 [3204]" strokeweight=".5pt">
                <v:stroke endarrow="block"/>
              </v:shape>
            </w:pict>
          </mc:Fallback>
        </mc:AlternateContent>
      </w:r>
      <w:r w:rsidR="004C18A6">
        <w:rPr>
          <w:noProof/>
        </w:rPr>
        <w:t xml:space="preserve">     </w:t>
      </w:r>
      <w:r w:rsidR="004C18A6">
        <w:rPr>
          <w:noProof/>
        </w:rPr>
        <w:drawing>
          <wp:inline distT="0" distB="0" distL="0" distR="0" wp14:anchorId="67B31229" wp14:editId="5BCC8F67">
            <wp:extent cx="914400" cy="914400"/>
            <wp:effectExtent l="0" t="0" r="0" b="0"/>
            <wp:docPr id="3" name="Graphic 3" descr="Wom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woman.sv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18A6">
        <w:rPr>
          <w:noProof/>
        </w:rPr>
        <w:t xml:space="preserve">                                        </w:t>
      </w:r>
      <w:r w:rsidR="004C18A6">
        <w:rPr>
          <w:noProof/>
        </w:rPr>
        <w:drawing>
          <wp:inline distT="0" distB="0" distL="0" distR="0" wp14:anchorId="51A63A75" wp14:editId="711D84C0">
            <wp:extent cx="914400" cy="914400"/>
            <wp:effectExtent l="0" t="0" r="0" b="0"/>
            <wp:docPr id="1" name="Graphic 1" descr="M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an.sv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18A6">
        <w:rPr>
          <w:noProof/>
        </w:rPr>
        <w:t xml:space="preserve">                          </w:t>
      </w:r>
      <w:r>
        <w:rPr>
          <w:noProof/>
        </w:rPr>
        <w:t xml:space="preserve">                    </w:t>
      </w:r>
      <w:r w:rsidR="004C18A6">
        <w:rPr>
          <w:noProof/>
        </w:rPr>
        <w:drawing>
          <wp:inline distT="0" distB="0" distL="0" distR="0" wp14:anchorId="147AA952" wp14:editId="40BE7419">
            <wp:extent cx="914400" cy="914400"/>
            <wp:effectExtent l="0" t="0" r="0" b="0"/>
            <wp:docPr id="2" name="Graphic 2" descr="Wom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woman.sv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FA49B" w14:textId="77777777" w:rsidR="004C18A6" w:rsidRDefault="00C60ABF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578BD98" wp14:editId="640E5A3E">
                <wp:simplePos x="0" y="0"/>
                <wp:positionH relativeFrom="column">
                  <wp:posOffset>4781550</wp:posOffset>
                </wp:positionH>
                <wp:positionV relativeFrom="paragraph">
                  <wp:posOffset>209550</wp:posOffset>
                </wp:positionV>
                <wp:extent cx="866775" cy="819150"/>
                <wp:effectExtent l="0" t="0" r="28575" b="1905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6775" cy="8191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E0BC40E" w14:textId="77777777" w:rsidR="00C60ABF" w:rsidRDefault="00C60ABF" w:rsidP="00C60ABF">
                            <w:pPr>
                              <w:jc w:val="center"/>
                            </w:pPr>
                            <w:r>
                              <w:t>Individual Account</w:t>
                            </w:r>
                          </w:p>
                          <w:p w14:paraId="046D443A" w14:textId="77777777" w:rsidR="00C60ABF" w:rsidRDefault="00C60ABF" w:rsidP="00C60ABF">
                            <w:pPr>
                              <w:jc w:val="center"/>
                            </w:pPr>
                            <w:r>
                              <w:t>(I003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78BD98" id="Rectangle 15" o:spid="_x0000_s1026" style="position:absolute;margin-left:376.5pt;margin-top:16.5pt;width:68.25pt;height:64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" fillcolor="#4472c4 [3204]" strokecolor="#1f3763 [1604]" strokeweight="1pt">
                <v:textbox>
                  <w:txbxContent>
                    <w:p w14:paraId="5E0BC40E" w14:textId="77777777" w:rsidR="00C60ABF" w:rsidRDefault="00C60ABF" w:rsidP="00C60ABF">
                      <w:pPr>
                        <w:jc w:val="center"/>
                      </w:pPr>
                      <w:r>
                        <w:t>Individual Account</w:t>
                      </w:r>
                    </w:p>
                    <w:p w14:paraId="046D443A" w14:textId="77777777" w:rsidR="00C60ABF" w:rsidRDefault="00C60ABF" w:rsidP="00C60ABF">
                      <w:pPr>
                        <w:jc w:val="center"/>
                      </w:pPr>
                      <w:r>
                        <w:t>(I003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5A8D731" wp14:editId="09541E0A">
                <wp:simplePos x="0" y="0"/>
                <wp:positionH relativeFrom="column">
                  <wp:posOffset>104775</wp:posOffset>
                </wp:positionH>
                <wp:positionV relativeFrom="paragraph">
                  <wp:posOffset>266700</wp:posOffset>
                </wp:positionV>
                <wp:extent cx="866775" cy="742950"/>
                <wp:effectExtent l="0" t="0" r="28575" b="1905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6775" cy="7429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A3D134" w14:textId="77777777" w:rsidR="00C60ABF" w:rsidRDefault="00C60ABF" w:rsidP="00C60ABF">
                            <w:pPr>
                              <w:jc w:val="center"/>
                            </w:pPr>
                            <w:r>
                              <w:t>Individual Account</w:t>
                            </w:r>
                          </w:p>
                          <w:p w14:paraId="6D9DA582" w14:textId="77777777" w:rsidR="00C60ABF" w:rsidRDefault="00C60ABF" w:rsidP="00C60ABF">
                            <w:pPr>
                              <w:jc w:val="center"/>
                            </w:pPr>
                            <w:r>
                              <w:t>(I001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A8D731" id="Rectangle 11" o:spid="_x0000_s1027" style="position:absolute;margin-left:8.25pt;margin-top:21pt;width:68.25pt;height:58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" fillcolor="#4472c4 [3204]" strokecolor="#1f3763 [1604]" strokeweight="1pt">
                <v:textbox>
                  <w:txbxContent>
                    <w:p w14:paraId="7EA3D134" w14:textId="77777777" w:rsidR="00C60ABF" w:rsidRDefault="00C60ABF" w:rsidP="00C60ABF">
                      <w:pPr>
                        <w:jc w:val="center"/>
                      </w:pPr>
                      <w:r>
                        <w:t>Individual Account</w:t>
                      </w:r>
                    </w:p>
                    <w:p w14:paraId="6D9DA582" w14:textId="77777777" w:rsidR="00C60ABF" w:rsidRDefault="00C60ABF" w:rsidP="00C60ABF">
                      <w:pPr>
                        <w:jc w:val="center"/>
                      </w:pPr>
                      <w:r>
                        <w:t>(I001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t xml:space="preserve">         </w:t>
      </w:r>
      <w:r w:rsidR="004C18A6">
        <w:rPr>
          <w:noProof/>
        </w:rPr>
        <w:t>Lisa</w:t>
      </w:r>
      <w:r>
        <w:rPr>
          <w:noProof/>
        </w:rPr>
        <w:t>(U300)</w:t>
      </w:r>
      <w:r w:rsidR="004C18A6">
        <w:rPr>
          <w:noProof/>
        </w:rPr>
        <w:tab/>
      </w:r>
      <w:r w:rsidR="004C18A6">
        <w:rPr>
          <w:noProof/>
        </w:rPr>
        <w:tab/>
      </w:r>
      <w:r w:rsidR="004C18A6">
        <w:rPr>
          <w:noProof/>
        </w:rPr>
        <w:tab/>
      </w:r>
      <w:r w:rsidR="004C18A6">
        <w:rPr>
          <w:noProof/>
        </w:rPr>
        <w:tab/>
        <w:t xml:space="preserve">        Matt</w:t>
      </w:r>
      <w:r>
        <w:rPr>
          <w:noProof/>
        </w:rPr>
        <w:t>(U400)</w:t>
      </w:r>
      <w:r w:rsidR="004C18A6">
        <w:rPr>
          <w:noProof/>
        </w:rPr>
        <w:tab/>
      </w:r>
      <w:r w:rsidR="004C18A6">
        <w:rPr>
          <w:noProof/>
        </w:rPr>
        <w:tab/>
      </w:r>
      <w:r w:rsidR="004C18A6">
        <w:rPr>
          <w:noProof/>
        </w:rPr>
        <w:tab/>
        <w:t xml:space="preserve">      </w:t>
      </w:r>
      <w:r>
        <w:rPr>
          <w:noProof/>
        </w:rPr>
        <w:t xml:space="preserve">   </w:t>
      </w:r>
      <w:r w:rsidR="004C18A6">
        <w:rPr>
          <w:noProof/>
        </w:rPr>
        <w:t>Diana</w:t>
      </w:r>
      <w:r>
        <w:rPr>
          <w:noProof/>
        </w:rPr>
        <w:t xml:space="preserve"> (U205)</w:t>
      </w:r>
    </w:p>
    <w:p w14:paraId="10AAA9CD" w14:textId="77777777" w:rsidR="00C60ABF" w:rsidRDefault="00C60ABF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B1111B0" wp14:editId="58E085A5">
                <wp:simplePos x="0" y="0"/>
                <wp:positionH relativeFrom="column">
                  <wp:posOffset>2400300</wp:posOffset>
                </wp:positionH>
                <wp:positionV relativeFrom="paragraph">
                  <wp:posOffset>9525</wp:posOffset>
                </wp:positionV>
                <wp:extent cx="866775" cy="723900"/>
                <wp:effectExtent l="0" t="0" r="28575" b="1905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6775" cy="7239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481AC7" w14:textId="77777777" w:rsidR="00C60ABF" w:rsidRDefault="00C60ABF" w:rsidP="00C60ABF">
                            <w:pPr>
                              <w:jc w:val="center"/>
                            </w:pPr>
                            <w:r>
                              <w:t>Individual Account</w:t>
                            </w:r>
                          </w:p>
                          <w:p w14:paraId="4A382B8B" w14:textId="77777777" w:rsidR="00C60ABF" w:rsidRDefault="00C60ABF" w:rsidP="00C60ABF">
                            <w:pPr>
                              <w:jc w:val="center"/>
                            </w:pPr>
                            <w:r>
                              <w:t>(I</w:t>
                            </w:r>
                            <w:r w:rsidR="001136B1">
                              <w:t>0</w:t>
                            </w:r>
                            <w:r>
                              <w:t>02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1111B0" id="Rectangle 14" o:spid="_x0000_s1028" style="position:absolute;margin-left:189pt;margin-top:.75pt;width:68.25pt;height:57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" fillcolor="#4472c4 [3204]" strokecolor="#1f3763 [1604]" strokeweight="1pt">
                <v:textbox>
                  <w:txbxContent>
                    <w:p w14:paraId="55481AC7" w14:textId="77777777" w:rsidR="00C60ABF" w:rsidRDefault="00C60ABF" w:rsidP="00C60ABF">
                      <w:pPr>
                        <w:jc w:val="center"/>
                      </w:pPr>
                      <w:r>
                        <w:t>Individual Account</w:t>
                      </w:r>
                    </w:p>
                    <w:p w14:paraId="4A382B8B" w14:textId="77777777" w:rsidR="00C60ABF" w:rsidRDefault="00C60ABF" w:rsidP="00C60ABF">
                      <w:pPr>
                        <w:jc w:val="center"/>
                      </w:pPr>
                      <w:r>
                        <w:t>(I</w:t>
                      </w:r>
                      <w:r w:rsidR="001136B1">
                        <w:t>0</w:t>
                      </w:r>
                      <w:r>
                        <w:t>02)</w:t>
                      </w:r>
                    </w:p>
                  </w:txbxContent>
                </v:textbox>
              </v:rect>
            </w:pict>
          </mc:Fallback>
        </mc:AlternateContent>
      </w:r>
    </w:p>
    <w:p w14:paraId="7E40C8A1" w14:textId="77777777" w:rsidR="00C60ABF" w:rsidRDefault="00C60ABF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873FCC2" wp14:editId="54B474F1">
                <wp:simplePos x="0" y="0"/>
                <wp:positionH relativeFrom="column">
                  <wp:posOffset>3514725</wp:posOffset>
                </wp:positionH>
                <wp:positionV relativeFrom="paragraph">
                  <wp:posOffset>9524</wp:posOffset>
                </wp:positionV>
                <wp:extent cx="809625" cy="1076325"/>
                <wp:effectExtent l="0" t="0" r="28575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9625" cy="10763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ABD59FF" w14:textId="77777777" w:rsidR="00C60ABF" w:rsidRDefault="00C60ABF" w:rsidP="00C60ABF">
                            <w:pPr>
                              <w:jc w:val="center"/>
                            </w:pPr>
                            <w:r>
                              <w:t>Jointly Owned account</w:t>
                            </w:r>
                          </w:p>
                          <w:p w14:paraId="5D32768F" w14:textId="77777777" w:rsidR="00C60ABF" w:rsidRDefault="00C60ABF" w:rsidP="00C60ABF">
                            <w:pPr>
                              <w:jc w:val="center"/>
                            </w:pPr>
                            <w:r>
                              <w:t>(J101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73FCC2" id="Rectangle 10" o:spid="_x0000_s1029" style="position:absolute;margin-left:276.75pt;margin-top:.75pt;width:63.75pt;height:84.7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" fillcolor="#4472c4 [3204]" strokecolor="#1f3763 [1604]" strokeweight="1pt">
                <v:textbox>
                  <w:txbxContent>
                    <w:p w14:paraId="4ABD59FF" w14:textId="77777777" w:rsidR="00C60ABF" w:rsidRDefault="00C60ABF" w:rsidP="00C60ABF">
                      <w:pPr>
                        <w:jc w:val="center"/>
                      </w:pPr>
                      <w:r>
                        <w:t>Jointly Owned account</w:t>
                      </w:r>
                    </w:p>
                    <w:p w14:paraId="5D32768F" w14:textId="77777777" w:rsidR="00C60ABF" w:rsidRDefault="00C60ABF" w:rsidP="00C60ABF">
                      <w:pPr>
                        <w:jc w:val="center"/>
                      </w:pPr>
                      <w:r>
                        <w:t>(J101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9F732EB" wp14:editId="0B693465">
                <wp:simplePos x="0" y="0"/>
                <wp:positionH relativeFrom="column">
                  <wp:posOffset>1333500</wp:posOffset>
                </wp:positionH>
                <wp:positionV relativeFrom="paragraph">
                  <wp:posOffset>152400</wp:posOffset>
                </wp:positionV>
                <wp:extent cx="809625" cy="990600"/>
                <wp:effectExtent l="0" t="0" r="28575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9625" cy="990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0D9ABD" w14:textId="77777777" w:rsidR="00C60ABF" w:rsidRDefault="00C60ABF" w:rsidP="00C60ABF">
                            <w:pPr>
                              <w:jc w:val="center"/>
                            </w:pPr>
                            <w:r>
                              <w:t>Jointly Owned account</w:t>
                            </w:r>
                          </w:p>
                          <w:p w14:paraId="52F5F54A" w14:textId="77777777" w:rsidR="00C60ABF" w:rsidRDefault="00C60ABF" w:rsidP="00C60ABF">
                            <w:pPr>
                              <w:jc w:val="center"/>
                            </w:pPr>
                            <w:r>
                              <w:t>(</w:t>
                            </w:r>
                            <w:r w:rsidR="001136B1">
                              <w:t>J</w:t>
                            </w:r>
                            <w:r>
                              <w:t>100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F732EB" id="Rectangle 9" o:spid="_x0000_s1030" style="position:absolute;margin-left:105pt;margin-top:12pt;width:63.75pt;height:7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" fillcolor="#4472c4 [3204]" strokecolor="#1f3763 [1604]" strokeweight="1pt">
                <v:textbox>
                  <w:txbxContent>
                    <w:p w14:paraId="060D9ABD" w14:textId="77777777" w:rsidR="00C60ABF" w:rsidRDefault="00C60ABF" w:rsidP="00C60ABF">
                      <w:pPr>
                        <w:jc w:val="center"/>
                      </w:pPr>
                      <w:r>
                        <w:t>Jointly Owned account</w:t>
                      </w:r>
                    </w:p>
                    <w:p w14:paraId="52F5F54A" w14:textId="77777777" w:rsidR="00C60ABF" w:rsidRDefault="00C60ABF" w:rsidP="00C60ABF">
                      <w:pPr>
                        <w:jc w:val="center"/>
                      </w:pPr>
                      <w:r>
                        <w:t>(</w:t>
                      </w:r>
                      <w:r w:rsidR="001136B1">
                        <w:t>J</w:t>
                      </w:r>
                      <w:r>
                        <w:t>100)</w:t>
                      </w:r>
                    </w:p>
                  </w:txbxContent>
                </v:textbox>
              </v:rect>
            </w:pict>
          </mc:Fallback>
        </mc:AlternateContent>
      </w:r>
    </w:p>
    <w:p w14:paraId="165DBA4F" w14:textId="77777777" w:rsidR="00C60ABF" w:rsidRDefault="00C60ABF">
      <w:pPr>
        <w:rPr>
          <w:noProof/>
        </w:rPr>
      </w:pPr>
    </w:p>
    <w:p w14:paraId="24C118E1" w14:textId="77777777" w:rsidR="004C18A6" w:rsidRDefault="00C60ABF">
      <w:pPr>
        <w:rPr>
          <w:noProof/>
        </w:rPr>
      </w:pPr>
      <w:r>
        <w:rPr>
          <w:noProof/>
        </w:rPr>
        <w:t>Transaction 1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 xml:space="preserve">    Trasaction 4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 xml:space="preserve">      Trasaction 6</w:t>
      </w:r>
    </w:p>
    <w:p w14:paraId="1EE441B6" w14:textId="77777777" w:rsidR="004C18A6" w:rsidRDefault="00C60ABF"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35B9B205" w14:textId="77777777" w:rsidR="00A968E0" w:rsidRDefault="00C60ABF">
      <w:r>
        <w:tab/>
      </w:r>
      <w:r>
        <w:tab/>
      </w:r>
      <w:r>
        <w:tab/>
        <w:t>Transaction 2</w:t>
      </w:r>
      <w:r>
        <w:tab/>
      </w:r>
      <w:r>
        <w:tab/>
      </w:r>
      <w:r>
        <w:tab/>
        <w:t xml:space="preserve">          </w:t>
      </w:r>
      <w:r>
        <w:rPr>
          <w:noProof/>
        </w:rPr>
        <w:t>Trasaction 5</w:t>
      </w:r>
    </w:p>
    <w:p w14:paraId="2FEF278F" w14:textId="77777777" w:rsidR="00C60ABF" w:rsidRDefault="00C60ABF">
      <w:r>
        <w:tab/>
      </w:r>
      <w:r>
        <w:tab/>
      </w:r>
      <w:r>
        <w:tab/>
        <w:t>Transaction 3</w:t>
      </w:r>
    </w:p>
    <w:p w14:paraId="04CD6634" w14:textId="77777777" w:rsidR="00C60ABF" w:rsidRDefault="00C60ABF"/>
    <w:p w14:paraId="56D696C8" w14:textId="77777777" w:rsidR="00E426E9" w:rsidRPr="00E426E9" w:rsidRDefault="00C60ABF" w:rsidP="00E426E9">
      <w:pPr>
        <w:rPr>
          <w:b/>
        </w:rPr>
      </w:pPr>
      <w:r>
        <w:t xml:space="preserve">When </w:t>
      </w:r>
      <w:proofErr w:type="gramStart"/>
      <w:r>
        <w:t>each individual</w:t>
      </w:r>
      <w:proofErr w:type="gramEnd"/>
      <w:r>
        <w:t xml:space="preserve"> opens </w:t>
      </w:r>
      <w:r w:rsidR="001136B1">
        <w:t>his/her</w:t>
      </w:r>
      <w:r>
        <w:t xml:space="preserve"> account: They should have </w:t>
      </w:r>
      <w:r w:rsidR="001136B1">
        <w:t>different</w:t>
      </w:r>
      <w:r>
        <w:t xml:space="preserve"> sections</w:t>
      </w:r>
      <w:r w:rsidR="001136B1">
        <w:t xml:space="preserve"> showing transactions of different account.</w:t>
      </w:r>
      <w:r w:rsidR="00E426E9" w:rsidRPr="00E426E9">
        <w:rPr>
          <w:b/>
        </w:rPr>
        <w:t xml:space="preserve"> Example:</w:t>
      </w:r>
    </w:p>
    <w:p w14:paraId="016351D9" w14:textId="77777777" w:rsidR="00E426E9" w:rsidRDefault="00E426E9" w:rsidP="00E426E9">
      <w:pPr>
        <w:spacing w:after="0"/>
      </w:pPr>
      <w:r>
        <w:t>When Matt logins, he should see</w:t>
      </w:r>
    </w:p>
    <w:p w14:paraId="5A47A77B" w14:textId="77777777" w:rsidR="00E426E9" w:rsidRDefault="00E426E9" w:rsidP="00E426E9">
      <w:pPr>
        <w:spacing w:after="0"/>
      </w:pPr>
      <w:r>
        <w:t>I002:</w:t>
      </w:r>
    </w:p>
    <w:p w14:paraId="09F0F5A0" w14:textId="77777777" w:rsidR="00E426E9" w:rsidRDefault="00E426E9" w:rsidP="00E426E9">
      <w:pPr>
        <w:spacing w:after="0"/>
      </w:pPr>
      <w:r>
        <w:tab/>
        <w:t>Transaction4</w:t>
      </w:r>
    </w:p>
    <w:p w14:paraId="7C0BB531" w14:textId="77777777" w:rsidR="00E426E9" w:rsidRDefault="00E426E9" w:rsidP="00E426E9">
      <w:pPr>
        <w:spacing w:after="0"/>
      </w:pPr>
      <w:r>
        <w:t>J100:</w:t>
      </w:r>
    </w:p>
    <w:p w14:paraId="6833103C" w14:textId="77777777" w:rsidR="00E426E9" w:rsidRDefault="00E426E9" w:rsidP="00E426E9">
      <w:pPr>
        <w:spacing w:after="0"/>
      </w:pPr>
      <w:r>
        <w:tab/>
        <w:t>Transaction2</w:t>
      </w:r>
    </w:p>
    <w:p w14:paraId="0A02BC52" w14:textId="77777777" w:rsidR="00E426E9" w:rsidRDefault="00E426E9" w:rsidP="00E426E9">
      <w:pPr>
        <w:spacing w:after="0"/>
      </w:pPr>
      <w:r>
        <w:tab/>
        <w:t>Transaction3</w:t>
      </w:r>
    </w:p>
    <w:p w14:paraId="25FF4632" w14:textId="77777777" w:rsidR="00E426E9" w:rsidRDefault="00E426E9" w:rsidP="00E426E9">
      <w:pPr>
        <w:spacing w:after="0"/>
      </w:pPr>
      <w:r>
        <w:t>J101:</w:t>
      </w:r>
    </w:p>
    <w:p w14:paraId="78D151BE" w14:textId="502C65F4" w:rsidR="00E426E9" w:rsidRDefault="00E426E9" w:rsidP="00E426E9">
      <w:pPr>
        <w:spacing w:after="0"/>
      </w:pPr>
      <w:r>
        <w:tab/>
        <w:t>Transaction5</w:t>
      </w:r>
    </w:p>
    <w:p w14:paraId="1139F19E" w14:textId="77777777" w:rsidR="001136B1" w:rsidRPr="00E426E9" w:rsidRDefault="001136B1" w:rsidP="001136B1">
      <w:pPr>
        <w:rPr>
          <w:b/>
        </w:rPr>
      </w:pPr>
      <w:r w:rsidRPr="00E426E9">
        <w:rPr>
          <w:b/>
        </w:rPr>
        <w:t>Account naming conventions:</w:t>
      </w:r>
    </w:p>
    <w:p w14:paraId="76F6FD28" w14:textId="77777777" w:rsidR="001136B1" w:rsidRDefault="001136B1" w:rsidP="00E426E9">
      <w:pPr>
        <w:spacing w:after="0" w:line="240" w:lineRule="auto"/>
      </w:pPr>
      <w:proofErr w:type="spellStart"/>
      <w:r>
        <w:t>UserId</w:t>
      </w:r>
      <w:proofErr w:type="spellEnd"/>
      <w:r>
        <w:t xml:space="preserve"> – U</w:t>
      </w:r>
      <w:proofErr w:type="gramStart"/>
      <w:r>
        <w:t>300,u</w:t>
      </w:r>
      <w:proofErr w:type="gramEnd"/>
      <w:r>
        <w:t>400,U205</w:t>
      </w:r>
    </w:p>
    <w:p w14:paraId="7C5AE1A9" w14:textId="77777777" w:rsidR="001136B1" w:rsidRDefault="001136B1" w:rsidP="00E426E9">
      <w:pPr>
        <w:spacing w:after="0" w:line="240" w:lineRule="auto"/>
      </w:pPr>
      <w:r>
        <w:lastRenderedPageBreak/>
        <w:t>Individual Account – I</w:t>
      </w:r>
      <w:proofErr w:type="gramStart"/>
      <w:r>
        <w:t>001,I</w:t>
      </w:r>
      <w:proofErr w:type="gramEnd"/>
      <w:r>
        <w:t>002,I003</w:t>
      </w:r>
    </w:p>
    <w:p w14:paraId="6A5CF57F" w14:textId="4E731110" w:rsidR="00C60ABF" w:rsidRDefault="001136B1" w:rsidP="00E862A9">
      <w:pPr>
        <w:spacing w:after="0" w:line="240" w:lineRule="auto"/>
      </w:pPr>
      <w:r>
        <w:t>Jointly owned account – J</w:t>
      </w:r>
      <w:proofErr w:type="gramStart"/>
      <w:r>
        <w:t>100,J</w:t>
      </w:r>
      <w:proofErr w:type="gramEnd"/>
      <w:r>
        <w:t>101</w:t>
      </w:r>
    </w:p>
    <w:sectPr w:rsidR="00C60ABF" w:rsidSect="00E862A9"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EF18E3" w14:textId="77777777" w:rsidR="00141D91" w:rsidRDefault="00141D91" w:rsidP="00E862A9">
      <w:pPr>
        <w:spacing w:after="0" w:line="240" w:lineRule="auto"/>
      </w:pPr>
      <w:r>
        <w:separator/>
      </w:r>
    </w:p>
  </w:endnote>
  <w:endnote w:type="continuationSeparator" w:id="0">
    <w:p w14:paraId="53D2457F" w14:textId="77777777" w:rsidR="00141D91" w:rsidRDefault="00141D91" w:rsidP="00E862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695AC3" w14:textId="77777777" w:rsidR="00E862A9" w:rsidRPr="008A4DC3" w:rsidRDefault="00E862A9" w:rsidP="00E862A9">
    <w:pPr>
      <w:pStyle w:val="Footer"/>
      <w:rPr>
        <w:rFonts w:ascii="Algerian" w:hAnsi="Algerian"/>
        <w:i/>
        <w:iCs/>
        <w:sz w:val="36"/>
        <w:szCs w:val="44"/>
      </w:rPr>
    </w:pPr>
    <w:r w:rsidRPr="008A4DC3">
      <w:rPr>
        <w:rFonts w:ascii="Algerian" w:hAnsi="Algerian"/>
        <w:i/>
        <w:iCs/>
        <w:sz w:val="36"/>
        <w:szCs w:val="44"/>
      </w:rPr>
      <w:t>UMKC Hack-A-Roo Fall 2019 Use</w:t>
    </w:r>
    <w:r>
      <w:rPr>
        <w:rFonts w:ascii="Algerian" w:hAnsi="Algerian"/>
        <w:i/>
        <w:iCs/>
        <w:sz w:val="36"/>
        <w:szCs w:val="44"/>
      </w:rPr>
      <w:t xml:space="preserve"> </w:t>
    </w:r>
    <w:r w:rsidRPr="008A4DC3">
      <w:rPr>
        <w:rFonts w:ascii="Algerian" w:hAnsi="Algerian"/>
        <w:i/>
        <w:iCs/>
        <w:sz w:val="36"/>
        <w:szCs w:val="44"/>
      </w:rPr>
      <w:t>Case</w:t>
    </w:r>
  </w:p>
  <w:p w14:paraId="2BDDE305" w14:textId="77777777" w:rsidR="00E862A9" w:rsidRDefault="00E862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EF6A07" w14:textId="77777777" w:rsidR="00141D91" w:rsidRDefault="00141D91" w:rsidP="00E862A9">
      <w:pPr>
        <w:spacing w:after="0" w:line="240" w:lineRule="auto"/>
      </w:pPr>
      <w:r>
        <w:separator/>
      </w:r>
    </w:p>
  </w:footnote>
  <w:footnote w:type="continuationSeparator" w:id="0">
    <w:p w14:paraId="1AEBDFB1" w14:textId="77777777" w:rsidR="00141D91" w:rsidRDefault="00141D91" w:rsidP="00E862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9D20A8"/>
    <w:multiLevelType w:val="hybridMultilevel"/>
    <w:tmpl w:val="288257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zMbCwsLS0NDMxNjVU0lEKTi0uzszPAykwqgUAi8FsqywAAAA="/>
  </w:docVars>
  <w:rsids>
    <w:rsidRoot w:val="00A968E0"/>
    <w:rsid w:val="001136B1"/>
    <w:rsid w:val="00141D91"/>
    <w:rsid w:val="003C0915"/>
    <w:rsid w:val="004C18A6"/>
    <w:rsid w:val="005366EE"/>
    <w:rsid w:val="00A968E0"/>
    <w:rsid w:val="00B70E00"/>
    <w:rsid w:val="00BA7DE1"/>
    <w:rsid w:val="00C60ABF"/>
    <w:rsid w:val="00E426E9"/>
    <w:rsid w:val="00E862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FA0040"/>
  <w15:chartTrackingRefBased/>
  <w15:docId w15:val="{8618FC58-82FA-4A7B-A043-A82C008D81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C18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18A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136B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62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62A9"/>
  </w:style>
  <w:style w:type="paragraph" w:styleId="Footer">
    <w:name w:val="footer"/>
    <w:basedOn w:val="Normal"/>
    <w:link w:val="FooterChar"/>
    <w:uiPriority w:val="99"/>
    <w:unhideWhenUsed/>
    <w:rsid w:val="00E862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62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sv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sv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2</Pages>
  <Words>162</Words>
  <Characters>92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hnan, Malathy</dc:creator>
  <cp:keywords/>
  <dc:description/>
  <cp:lastModifiedBy>Mayanka Chandra Shekar</cp:lastModifiedBy>
  <cp:revision>3</cp:revision>
  <dcterms:created xsi:type="dcterms:W3CDTF">2019-11-07T19:04:00Z</dcterms:created>
  <dcterms:modified xsi:type="dcterms:W3CDTF">2019-11-07T22:59:00Z</dcterms:modified>
</cp:coreProperties>
</file>